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496FC" w14:textId="1FEA1111" w:rsidR="008A0CCC" w:rsidRDefault="00297216" w:rsidP="00297216">
      <w:pPr>
        <w:pStyle w:val="Heading1"/>
        <w:jc w:val="center"/>
      </w:pPr>
      <w:r>
        <w:t>MICROSOFT 365 – MOBILE EMAIL CONFIGURATION</w:t>
      </w:r>
    </w:p>
    <w:p w14:paraId="719D7424" w14:textId="77777777" w:rsidR="007F6210" w:rsidRPr="007F6210" w:rsidRDefault="007F6210" w:rsidP="007F6210"/>
    <w:p w14:paraId="2AC08436" w14:textId="77777777" w:rsidR="007F6210" w:rsidRPr="007F6210" w:rsidRDefault="00FC7CEE" w:rsidP="00297216">
      <w:pPr>
        <w:rPr>
          <w:sz w:val="24"/>
          <w:szCs w:val="24"/>
        </w:rPr>
      </w:pPr>
      <w:r w:rsidRPr="007F6210">
        <w:rPr>
          <w:sz w:val="24"/>
          <w:szCs w:val="24"/>
        </w:rPr>
        <w:t>Microsoft Outlook Mobile APP is the recommended application for jsco.net mobile email.</w:t>
      </w:r>
      <w:r w:rsidR="00EC4D7D" w:rsidRPr="007F6210">
        <w:rPr>
          <w:sz w:val="24"/>
          <w:szCs w:val="24"/>
        </w:rPr>
        <w:t xml:space="preserve"> </w:t>
      </w:r>
    </w:p>
    <w:p w14:paraId="31DBEDA0" w14:textId="60BB7750" w:rsidR="00FC7CEE" w:rsidRDefault="00EC4D7D" w:rsidP="00297216">
      <w:pPr>
        <w:rPr>
          <w:sz w:val="24"/>
          <w:szCs w:val="24"/>
        </w:rPr>
      </w:pPr>
      <w:r w:rsidRPr="007F6210">
        <w:rPr>
          <w:sz w:val="24"/>
          <w:szCs w:val="24"/>
        </w:rPr>
        <w:t>It can be downloaded from Apple APP Store or Google Play</w:t>
      </w:r>
      <w:r w:rsidR="007F6210" w:rsidRPr="007F6210">
        <w:rPr>
          <w:sz w:val="24"/>
          <w:szCs w:val="24"/>
        </w:rPr>
        <w:t xml:space="preserve"> Store.</w:t>
      </w:r>
    </w:p>
    <w:p w14:paraId="12DD24C9" w14:textId="77777777" w:rsidR="007F6210" w:rsidRPr="007F6210" w:rsidRDefault="007F6210" w:rsidP="00297216">
      <w:pPr>
        <w:rPr>
          <w:sz w:val="24"/>
          <w:szCs w:val="24"/>
        </w:rPr>
      </w:pPr>
    </w:p>
    <w:p w14:paraId="2C72E0D8" w14:textId="48D8FC00" w:rsidR="007F6210" w:rsidRDefault="007F6210" w:rsidP="007F6210">
      <w:pPr>
        <w:jc w:val="center"/>
        <w:rPr>
          <w:sz w:val="24"/>
          <w:szCs w:val="24"/>
        </w:rPr>
      </w:pPr>
      <w:r w:rsidRPr="007F6210">
        <w:rPr>
          <w:noProof/>
          <w:sz w:val="24"/>
          <w:szCs w:val="24"/>
        </w:rPr>
        <w:drawing>
          <wp:inline distT="0" distB="0" distL="0" distR="0" wp14:anchorId="12BF6A9F" wp14:editId="36966989">
            <wp:extent cx="1647022" cy="457200"/>
            <wp:effectExtent l="57150" t="38100" r="163195" b="266700"/>
            <wp:docPr id="4" name="Picture 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022" cy="45720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152400" dist="12000" dir="900000" sy="98000" kx="110000" ky="200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perspectiveRelaxed">
                        <a:rot lat="19800000" lon="1200000" rev="20820000"/>
                      </a:camera>
                      <a:lightRig rig="threePt" dir="t"/>
                    </a:scene3d>
                    <a:sp3d contourW="6350" prstMaterial="matte">
                      <a:bevelT w="101600" h="10160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7F6210">
        <w:rPr>
          <w:sz w:val="24"/>
          <w:szCs w:val="24"/>
        </w:rPr>
        <w:t xml:space="preserve">      </w:t>
      </w:r>
      <w:r w:rsidRPr="007F6210">
        <w:rPr>
          <w:noProof/>
          <w:sz w:val="24"/>
          <w:szCs w:val="24"/>
        </w:rPr>
        <w:drawing>
          <wp:inline distT="0" distB="0" distL="0" distR="0" wp14:anchorId="61402450" wp14:editId="26FD7ABA">
            <wp:extent cx="1446143" cy="457200"/>
            <wp:effectExtent l="76200" t="38100" r="173355" b="247650"/>
            <wp:docPr id="5" name="Picture 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low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143" cy="45720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152400" dist="12000" dir="900000" sy="98000" kx="110000" ky="200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perspectiveRelaxed">
                        <a:rot lat="19800000" lon="1200000" rev="20820000"/>
                      </a:camera>
                      <a:lightRig rig="threePt" dir="t"/>
                    </a:scene3d>
                    <a:sp3d contourW="6350" prstMaterial="matte">
                      <a:bevelT w="101600" h="10160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</w:p>
    <w:p w14:paraId="474862B1" w14:textId="77777777" w:rsidR="007F6210" w:rsidRPr="007F6210" w:rsidRDefault="007F6210" w:rsidP="007F6210">
      <w:pPr>
        <w:jc w:val="center"/>
        <w:rPr>
          <w:sz w:val="24"/>
          <w:szCs w:val="24"/>
        </w:rPr>
      </w:pPr>
    </w:p>
    <w:p w14:paraId="2FC0326B" w14:textId="5048BDDD" w:rsidR="00FC7CEE" w:rsidRDefault="00FC7CEE" w:rsidP="00297216">
      <w:pPr>
        <w:rPr>
          <w:sz w:val="24"/>
          <w:szCs w:val="24"/>
        </w:rPr>
      </w:pPr>
      <w:r w:rsidRPr="007F6210">
        <w:rPr>
          <w:sz w:val="24"/>
          <w:szCs w:val="24"/>
        </w:rPr>
        <w:t>If you are already using the Outlook APP for jsco.net email on your phone, remove the current account before proceeding.</w:t>
      </w:r>
    </w:p>
    <w:p w14:paraId="11A8A792" w14:textId="77777777" w:rsidR="007F6210" w:rsidRPr="007F6210" w:rsidRDefault="007F6210" w:rsidP="00297216">
      <w:pPr>
        <w:rPr>
          <w:sz w:val="24"/>
          <w:szCs w:val="24"/>
        </w:rPr>
      </w:pPr>
    </w:p>
    <w:p w14:paraId="2869B51D" w14:textId="40F5C62B" w:rsidR="00297216" w:rsidRPr="007F6210" w:rsidRDefault="00297216" w:rsidP="00297216">
      <w:pPr>
        <w:rPr>
          <w:b/>
          <w:bCs/>
          <w:sz w:val="24"/>
          <w:szCs w:val="24"/>
        </w:rPr>
      </w:pPr>
      <w:r w:rsidRPr="007F6210">
        <w:rPr>
          <w:b/>
          <w:bCs/>
          <w:sz w:val="24"/>
          <w:szCs w:val="24"/>
        </w:rPr>
        <w:t>REMOVING CURRENT ACCOUNT IN OUTLOOK APP:</w:t>
      </w:r>
    </w:p>
    <w:p w14:paraId="051B4757" w14:textId="76F13E77" w:rsidR="00297216" w:rsidRPr="007F6210" w:rsidRDefault="00297216" w:rsidP="0029721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F6210">
        <w:rPr>
          <w:sz w:val="24"/>
          <w:szCs w:val="24"/>
        </w:rPr>
        <w:t>Open Outlook APP</w:t>
      </w:r>
    </w:p>
    <w:p w14:paraId="1FF64961" w14:textId="680A00AF" w:rsidR="00297216" w:rsidRPr="007F6210" w:rsidRDefault="00297216" w:rsidP="0029721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F6210">
        <w:rPr>
          <w:sz w:val="24"/>
          <w:szCs w:val="24"/>
        </w:rPr>
        <w:t xml:space="preserve">Tap </w:t>
      </w:r>
      <w:r w:rsidR="00FC7CEE" w:rsidRPr="007F6210">
        <w:rPr>
          <w:sz w:val="24"/>
          <w:szCs w:val="24"/>
        </w:rPr>
        <w:t xml:space="preserve">the upper left-hand corner - </w:t>
      </w:r>
      <w:r w:rsidRPr="007F6210">
        <w:rPr>
          <w:sz w:val="24"/>
          <w:szCs w:val="24"/>
        </w:rPr>
        <w:t xml:space="preserve">on the </w:t>
      </w:r>
      <w:r w:rsidR="00FC7CEE" w:rsidRPr="007F6210">
        <w:rPr>
          <w:sz w:val="24"/>
          <w:szCs w:val="24"/>
        </w:rPr>
        <w:t>CIRCLE (containing the first letter of your first name) immediately to the left of the INBOX</w:t>
      </w:r>
    </w:p>
    <w:p w14:paraId="02EF9A0B" w14:textId="77384D99" w:rsidR="00FC7CEE" w:rsidRPr="007F6210" w:rsidRDefault="00FC7CEE" w:rsidP="0029721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F6210">
        <w:rPr>
          <w:sz w:val="24"/>
          <w:szCs w:val="24"/>
        </w:rPr>
        <w:t>Tap on the GEAR icon – the bottom left-hand corner</w:t>
      </w:r>
    </w:p>
    <w:p w14:paraId="72332D7B" w14:textId="69C2F4DA" w:rsidR="00FC7CEE" w:rsidRPr="007F6210" w:rsidRDefault="00FC7CEE" w:rsidP="0029721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F6210">
        <w:rPr>
          <w:sz w:val="24"/>
          <w:szCs w:val="24"/>
        </w:rPr>
        <w:t>Under ‘Mail Accounts,’ select currently configured mailbox</w:t>
      </w:r>
    </w:p>
    <w:p w14:paraId="709617F9" w14:textId="4605D0D5" w:rsidR="00FC7CEE" w:rsidRPr="007F6210" w:rsidRDefault="00FC7CEE" w:rsidP="0029721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F6210">
        <w:rPr>
          <w:sz w:val="24"/>
          <w:szCs w:val="24"/>
        </w:rPr>
        <w:t>Scroll to the bottom of the resulting page and tap ‘DELETE ACCOUNT.’</w:t>
      </w:r>
    </w:p>
    <w:p w14:paraId="0CAB134A" w14:textId="655A07A9" w:rsidR="00FC7CEE" w:rsidRDefault="00FC7CEE" w:rsidP="0029721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F6210">
        <w:rPr>
          <w:sz w:val="24"/>
          <w:szCs w:val="24"/>
        </w:rPr>
        <w:t>Confirm the deletion</w:t>
      </w:r>
    </w:p>
    <w:p w14:paraId="49E4D348" w14:textId="77777777" w:rsidR="007F6210" w:rsidRPr="007F6210" w:rsidRDefault="007F6210" w:rsidP="007F6210">
      <w:pPr>
        <w:rPr>
          <w:sz w:val="24"/>
          <w:szCs w:val="24"/>
        </w:rPr>
      </w:pPr>
    </w:p>
    <w:p w14:paraId="123EB378" w14:textId="74F95010" w:rsidR="00FC7CEE" w:rsidRPr="007F6210" w:rsidRDefault="00FC7CEE" w:rsidP="00FC7CEE">
      <w:pPr>
        <w:rPr>
          <w:b/>
          <w:bCs/>
          <w:sz w:val="24"/>
          <w:szCs w:val="24"/>
        </w:rPr>
      </w:pPr>
      <w:r w:rsidRPr="007F6210">
        <w:rPr>
          <w:b/>
          <w:bCs/>
          <w:sz w:val="24"/>
          <w:szCs w:val="24"/>
        </w:rPr>
        <w:t>ADDING MICROSOFT 365 EMAIL ACCOUNT IN OUTLOOK APP:</w:t>
      </w:r>
    </w:p>
    <w:p w14:paraId="1B816037" w14:textId="565C1CB7" w:rsidR="00FC7CEE" w:rsidRPr="007F6210" w:rsidRDefault="00FC7CEE" w:rsidP="00FC7CEE">
      <w:pPr>
        <w:rPr>
          <w:sz w:val="24"/>
          <w:szCs w:val="24"/>
        </w:rPr>
      </w:pPr>
      <w:r w:rsidRPr="007F6210">
        <w:rPr>
          <w:sz w:val="24"/>
          <w:szCs w:val="24"/>
          <w:highlight w:val="yellow"/>
        </w:rPr>
        <w:t>Note: If you have a personal account already configured in your native email client, Outlook may ‘pick up’ this account and suggest configuration. In this case – tap the ‘SKIP’ button.</w:t>
      </w:r>
    </w:p>
    <w:p w14:paraId="296814B3" w14:textId="14260A10" w:rsidR="00FC7CEE" w:rsidRPr="007F6210" w:rsidRDefault="00FC7CEE" w:rsidP="00FC7CE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F6210">
        <w:rPr>
          <w:sz w:val="24"/>
          <w:szCs w:val="24"/>
        </w:rPr>
        <w:t>Start Outlook App on your phone</w:t>
      </w:r>
    </w:p>
    <w:p w14:paraId="01E41528" w14:textId="48275EAE" w:rsidR="00FC7CEE" w:rsidRPr="007F6210" w:rsidRDefault="00FC7CEE" w:rsidP="00FC7CE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F6210">
        <w:rPr>
          <w:sz w:val="24"/>
          <w:szCs w:val="24"/>
        </w:rPr>
        <w:t>Enter your email address</w:t>
      </w:r>
    </w:p>
    <w:p w14:paraId="4F9DB5A6" w14:textId="6C1A3ACA" w:rsidR="00FC7CEE" w:rsidRPr="007F6210" w:rsidRDefault="00FC7CEE" w:rsidP="00FC7CE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F6210">
        <w:rPr>
          <w:sz w:val="24"/>
          <w:szCs w:val="24"/>
        </w:rPr>
        <w:t>Tap ‘Add Account’</w:t>
      </w:r>
    </w:p>
    <w:p w14:paraId="454E4B26" w14:textId="6E8F2437" w:rsidR="00FC7CEE" w:rsidRPr="007F6210" w:rsidRDefault="00FC7CEE" w:rsidP="00FC7CE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F6210">
        <w:rPr>
          <w:sz w:val="24"/>
          <w:szCs w:val="24"/>
        </w:rPr>
        <w:t>Enter your email password</w:t>
      </w:r>
    </w:p>
    <w:p w14:paraId="046D5170" w14:textId="3031BBF2" w:rsidR="00FC7CEE" w:rsidRPr="007F6210" w:rsidRDefault="00FC7CEE" w:rsidP="00FC7CE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F6210">
        <w:rPr>
          <w:sz w:val="24"/>
          <w:szCs w:val="24"/>
        </w:rPr>
        <w:t>Tap ‘Sign in’</w:t>
      </w:r>
    </w:p>
    <w:p w14:paraId="14B74199" w14:textId="0645DC14" w:rsidR="007F6210" w:rsidRDefault="00FC7CEE" w:rsidP="007F6210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F6210">
        <w:rPr>
          <w:sz w:val="24"/>
          <w:szCs w:val="24"/>
        </w:rPr>
        <w:t>Tap ‘Maybe Later’ to continue to your mailbox</w:t>
      </w:r>
    </w:p>
    <w:p w14:paraId="41189EBE" w14:textId="5684E9EA" w:rsidR="007F6210" w:rsidRDefault="007F6210" w:rsidP="007F6210">
      <w:pPr>
        <w:jc w:val="center"/>
        <w:rPr>
          <w:sz w:val="24"/>
          <w:szCs w:val="24"/>
        </w:rPr>
      </w:pPr>
    </w:p>
    <w:p w14:paraId="440EA773" w14:textId="6CF25346" w:rsidR="007F6210" w:rsidRPr="007F6210" w:rsidRDefault="007F6210" w:rsidP="007F6210">
      <w:pPr>
        <w:jc w:val="center"/>
        <w:rPr>
          <w:b/>
          <w:bCs/>
          <w:i/>
          <w:iCs/>
          <w:sz w:val="24"/>
          <w:szCs w:val="24"/>
        </w:rPr>
      </w:pPr>
      <w:r w:rsidRPr="007F6210">
        <w:rPr>
          <w:b/>
          <w:bCs/>
          <w:i/>
          <w:iCs/>
          <w:sz w:val="24"/>
          <w:szCs w:val="24"/>
        </w:rPr>
        <w:t>See next page for screen shots.</w:t>
      </w:r>
    </w:p>
    <w:p w14:paraId="437D9A8C" w14:textId="5ECF9A00" w:rsidR="00FC7CEE" w:rsidRDefault="00FC7CEE" w:rsidP="00FC7CEE">
      <w:pPr>
        <w:jc w:val="center"/>
      </w:pPr>
      <w:r>
        <w:rPr>
          <w:noProof/>
        </w:rPr>
        <w:lastRenderedPageBreak/>
        <w:drawing>
          <wp:inline distT="0" distB="0" distL="0" distR="0" wp14:anchorId="515F8EF5" wp14:editId="1FE9E51C">
            <wp:extent cx="1828800" cy="3959168"/>
            <wp:effectExtent l="190500" t="190500" r="190500" b="19431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9591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A3355E" wp14:editId="05F5C8AA">
            <wp:extent cx="1828800" cy="3959092"/>
            <wp:effectExtent l="190500" t="190500" r="190500" b="19431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9590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53D79A" w14:textId="67B79E78" w:rsidR="005712A6" w:rsidRPr="005712A6" w:rsidRDefault="005712A6" w:rsidP="00FC7CEE">
      <w:pPr>
        <w:jc w:val="center"/>
        <w:rPr>
          <w:sz w:val="28"/>
          <w:szCs w:val="28"/>
        </w:rPr>
      </w:pPr>
      <w:r w:rsidRPr="005712A6">
        <w:rPr>
          <w:sz w:val="28"/>
          <w:szCs w:val="28"/>
          <w:highlight w:val="yellow"/>
        </w:rPr>
        <w:t xml:space="preserve">For assistance, please email </w:t>
      </w:r>
      <w:hyperlink r:id="rId9" w:history="1">
        <w:r w:rsidRPr="005712A6">
          <w:rPr>
            <w:rStyle w:val="Hyperlink"/>
            <w:sz w:val="28"/>
            <w:szCs w:val="28"/>
            <w:highlight w:val="yellow"/>
          </w:rPr>
          <w:t>support@jsco.net</w:t>
        </w:r>
      </w:hyperlink>
      <w:r w:rsidRPr="005712A6">
        <w:rPr>
          <w:sz w:val="28"/>
          <w:szCs w:val="28"/>
          <w:highlight w:val="yellow"/>
        </w:rPr>
        <w:t xml:space="preserve"> or call 415-345-4410</w:t>
      </w:r>
    </w:p>
    <w:sectPr w:rsidR="005712A6" w:rsidRPr="005712A6" w:rsidSect="007F6210">
      <w:pgSz w:w="12240" w:h="15840"/>
      <w:pgMar w:top="117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131B8"/>
    <w:multiLevelType w:val="hybridMultilevel"/>
    <w:tmpl w:val="B1D01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9F37B3"/>
    <w:multiLevelType w:val="hybridMultilevel"/>
    <w:tmpl w:val="022A73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jQ0B9ImFqZGpko6SsGpxcWZ+XkgBca1AO5otyAsAAAA"/>
  </w:docVars>
  <w:rsids>
    <w:rsidRoot w:val="00297216"/>
    <w:rsid w:val="00297216"/>
    <w:rsid w:val="005712A6"/>
    <w:rsid w:val="007F6210"/>
    <w:rsid w:val="00871689"/>
    <w:rsid w:val="008A0CCC"/>
    <w:rsid w:val="00A203B0"/>
    <w:rsid w:val="00EC4D7D"/>
    <w:rsid w:val="00FC7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0DA13"/>
  <w15:chartTrackingRefBased/>
  <w15:docId w15:val="{415DAD6B-E709-4B38-90E6-C9F7D2191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72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72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972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12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12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upport@jsco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365 Business Premium Test</dc:creator>
  <cp:keywords/>
  <dc:description/>
  <cp:lastModifiedBy>M365 Business Premium Test</cp:lastModifiedBy>
  <cp:revision>3</cp:revision>
  <dcterms:created xsi:type="dcterms:W3CDTF">2022-03-16T16:13:00Z</dcterms:created>
  <dcterms:modified xsi:type="dcterms:W3CDTF">2022-03-27T20:50:00Z</dcterms:modified>
</cp:coreProperties>
</file>